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31AC" w:rsidRDefault="006615B6">
      <w:pPr>
        <w:pStyle w:val="a4"/>
      </w:pPr>
      <w:r>
        <w:t>Лабораторнаяработа No 1</w:t>
      </w:r>
    </w:p>
    <w:p w:rsidR="001831AC" w:rsidRDefault="006615B6">
      <w:pPr>
        <w:pStyle w:val="a5"/>
      </w:pPr>
      <w:r>
        <w:t>Установка и конфигурация операционной системы на виртуальную машину</w:t>
      </w:r>
    </w:p>
    <w:p w:rsidR="001831AC" w:rsidRDefault="006615B6">
      <w:pPr>
        <w:pStyle w:val="Author"/>
      </w:pPr>
      <w:r>
        <w:t>Белкин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02954396"/>
        <w:docPartObj>
          <w:docPartGallery w:val="Table of Contents"/>
          <w:docPartUnique/>
        </w:docPartObj>
      </w:sdtPr>
      <w:sdtEndPr/>
      <w:sdtContent>
        <w:p w:rsidR="001831AC" w:rsidRDefault="006615B6">
          <w:pPr>
            <w:pStyle w:val="ae"/>
          </w:pPr>
          <w:r>
            <w:t>Содержание</w:t>
          </w:r>
        </w:p>
        <w:p w:rsidR="00FA05F4" w:rsidRDefault="006615B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A05F4">
            <w:fldChar w:fldCharType="separate"/>
          </w:r>
          <w:hyperlink w:anchor="_Toc82539910" w:history="1">
            <w:r w:rsidR="00FA05F4" w:rsidRPr="007532C1">
              <w:rPr>
                <w:rStyle w:val="ad"/>
                <w:noProof/>
              </w:rPr>
              <w:t>Цель работы</w:t>
            </w:r>
            <w:r w:rsidR="00FA05F4">
              <w:rPr>
                <w:noProof/>
                <w:webHidden/>
              </w:rPr>
              <w:tab/>
            </w:r>
            <w:r w:rsidR="00FA05F4">
              <w:rPr>
                <w:noProof/>
                <w:webHidden/>
              </w:rPr>
              <w:fldChar w:fldCharType="begin"/>
            </w:r>
            <w:r w:rsidR="00FA05F4">
              <w:rPr>
                <w:noProof/>
                <w:webHidden/>
              </w:rPr>
              <w:instrText xml:space="preserve"> PAGEREF _Toc82539910 \h </w:instrText>
            </w:r>
            <w:r w:rsidR="00FA05F4">
              <w:rPr>
                <w:noProof/>
                <w:webHidden/>
              </w:rPr>
            </w:r>
            <w:r w:rsidR="00FA05F4">
              <w:rPr>
                <w:noProof/>
                <w:webHidden/>
              </w:rPr>
              <w:fldChar w:fldCharType="separate"/>
            </w:r>
            <w:r w:rsidR="00FA05F4">
              <w:rPr>
                <w:noProof/>
                <w:webHidden/>
              </w:rPr>
              <w:t>1</w:t>
            </w:r>
            <w:r w:rsidR="00FA05F4">
              <w:rPr>
                <w:noProof/>
                <w:webHidden/>
              </w:rPr>
              <w:fldChar w:fldCharType="end"/>
            </w:r>
          </w:hyperlink>
        </w:p>
        <w:p w:rsidR="00FA05F4" w:rsidRDefault="00FA05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539911" w:history="1">
            <w:r w:rsidRPr="007532C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39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5F4" w:rsidRDefault="00FA05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539912" w:history="1">
            <w:r w:rsidRPr="007532C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3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A05F4" w:rsidRDefault="00FA05F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2539913" w:history="1">
            <w:r w:rsidRPr="007532C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53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831AC" w:rsidRDefault="006615B6" w:rsidP="00FA05F4">
          <w: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1831AC" w:rsidRDefault="006615B6">
      <w:pPr>
        <w:pStyle w:val="1"/>
      </w:pPr>
      <w:bookmarkStart w:id="1" w:name="цель-работы"/>
      <w:bookmarkStart w:id="2" w:name="_Toc82539910"/>
      <w:r>
        <w:t>Ц</w:t>
      </w:r>
      <w:r>
        <w:t>ель работы</w:t>
      </w:r>
      <w:bookmarkEnd w:id="1"/>
      <w:bookmarkEnd w:id="2"/>
    </w:p>
    <w:p w:rsidR="001831AC" w:rsidRDefault="006615B6">
      <w:pPr>
        <w:pStyle w:val="FirstParagraph"/>
      </w:pPr>
      <w:r>
        <w:t>П</w:t>
      </w:r>
      <w:r>
        <w:t>риобретение практических навыков установки операционной системы на ви</w:t>
      </w:r>
      <w:r>
        <w:t>ртуальную машину, настройки минимально необходимых для дальнейшей работы сервисов.</w:t>
      </w:r>
    </w:p>
    <w:p w:rsidR="001831AC" w:rsidRDefault="006615B6">
      <w:pPr>
        <w:pStyle w:val="1"/>
      </w:pPr>
      <w:bookmarkStart w:id="3" w:name="задание"/>
      <w:bookmarkStart w:id="4" w:name="_Toc82539911"/>
      <w:r>
        <w:t>Задание</w:t>
      </w:r>
      <w:bookmarkEnd w:id="3"/>
      <w:bookmarkEnd w:id="4"/>
    </w:p>
    <w:p w:rsidR="001831AC" w:rsidRDefault="006615B6">
      <w:pPr>
        <w:pStyle w:val="Compact"/>
        <w:numPr>
          <w:ilvl w:val="0"/>
          <w:numId w:val="3"/>
        </w:numPr>
      </w:pPr>
      <w:r>
        <w:t>Запустить терминал.</w:t>
      </w:r>
    </w:p>
    <w:p w:rsidR="001831AC" w:rsidRDefault="006615B6">
      <w:pPr>
        <w:pStyle w:val="Compact"/>
        <w:numPr>
          <w:ilvl w:val="0"/>
          <w:numId w:val="3"/>
        </w:numPr>
      </w:pPr>
      <w:r>
        <w:t>Создать каталог с именем пользователя</w:t>
      </w:r>
    </w:p>
    <w:p w:rsidR="001831AC" w:rsidRDefault="006615B6">
      <w:pPr>
        <w:pStyle w:val="Compact"/>
        <w:numPr>
          <w:ilvl w:val="0"/>
          <w:numId w:val="3"/>
        </w:numPr>
      </w:pPr>
      <w:r>
        <w:t>Скопировать образ виртуальной машины в папку, созданную на предыдущем шаге.</w:t>
      </w:r>
    </w:p>
    <w:p w:rsidR="001831AC" w:rsidRDefault="006615B6">
      <w:pPr>
        <w:pStyle w:val="Compact"/>
        <w:numPr>
          <w:ilvl w:val="0"/>
          <w:numId w:val="3"/>
        </w:numPr>
      </w:pPr>
      <w:r>
        <w:t>Настроить VirtualBox</w:t>
      </w:r>
    </w:p>
    <w:p w:rsidR="001831AC" w:rsidRDefault="006615B6">
      <w:pPr>
        <w:pStyle w:val="Compact"/>
        <w:numPr>
          <w:ilvl w:val="0"/>
          <w:numId w:val="3"/>
        </w:numPr>
      </w:pPr>
      <w:r>
        <w:t xml:space="preserve">Запустить </w:t>
      </w:r>
      <w:r>
        <w:t>виртуальную машину и установить систему</w:t>
      </w:r>
    </w:p>
    <w:p w:rsidR="001831AC" w:rsidRDefault="006615B6">
      <w:pPr>
        <w:pStyle w:val="1"/>
      </w:pPr>
      <w:bookmarkStart w:id="5" w:name="выполнение-лабораторной-работы"/>
      <w:bookmarkStart w:id="6" w:name="_Toc82539912"/>
      <w:r>
        <w:t>Выполнение лабораторной работы</w:t>
      </w:r>
      <w:bookmarkEnd w:id="5"/>
      <w:bookmarkEnd w:id="6"/>
    </w:p>
    <w:p w:rsidR="001831AC" w:rsidRDefault="006615B6">
      <w:pPr>
        <w:numPr>
          <w:ilvl w:val="0"/>
          <w:numId w:val="4"/>
        </w:numPr>
      </w:pPr>
      <w:r>
        <w:t>Запустила терминал на windows. Папки нет, осталась в каталоге пользователя Pocht</w:t>
      </w:r>
    </w:p>
    <w:p w:rsidR="001831AC" w:rsidRDefault="006615B6">
      <w:pPr>
        <w:numPr>
          <w:ilvl w:val="0"/>
          <w:numId w:val="4"/>
        </w:numPr>
      </w:pPr>
      <w:r>
        <w:t>Создала каталог с именем пользователя ambelkina</w:t>
      </w:r>
    </w:p>
    <w:p w:rsidR="001831AC" w:rsidRDefault="006615B6">
      <w:pPr>
        <w:numPr>
          <w:ilvl w:val="0"/>
          <w:numId w:val="4"/>
        </w:numPr>
      </w:pPr>
      <w:r>
        <w:t>Скопировала образ виртуальной машины в созданный на пред</w:t>
      </w:r>
      <w:r>
        <w:t>ыдущем шаге каталог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86796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 Пункты 1-3</w:t>
      </w:r>
    </w:p>
    <w:p w:rsidR="001831AC" w:rsidRDefault="006615B6">
      <w:pPr>
        <w:pStyle w:val="Compact"/>
        <w:numPr>
          <w:ilvl w:val="0"/>
          <w:numId w:val="5"/>
        </w:numPr>
      </w:pPr>
      <w:r>
        <w:t>Запустила виртуальную машину</w:t>
      </w:r>
    </w:p>
    <w:p w:rsidR="001831AC" w:rsidRDefault="006615B6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36927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 Запущенная виртуальная машина</w:t>
      </w:r>
    </w:p>
    <w:p w:rsidR="001831AC" w:rsidRDefault="006615B6">
      <w:pPr>
        <w:pStyle w:val="Compact"/>
        <w:numPr>
          <w:ilvl w:val="0"/>
          <w:numId w:val="6"/>
        </w:numPr>
      </w:pPr>
      <w:r>
        <w:t>Проверила в свойствах VirtualBox месторасположение каталога для виртуальных машин.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72692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3 Месторасположение каталога для виртуальных машин</w:t>
      </w:r>
    </w:p>
    <w:p w:rsidR="001831AC" w:rsidRDefault="006615B6">
      <w:pPr>
        <w:pStyle w:val="Compact"/>
        <w:numPr>
          <w:ilvl w:val="0"/>
          <w:numId w:val="7"/>
        </w:numPr>
      </w:pPr>
      <w:r>
        <w:t>Создала новую виртуальную машину</w:t>
      </w:r>
    </w:p>
    <w:p w:rsidR="001831AC" w:rsidRDefault="006615B6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368834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4 Имя машины и тип ОС</w:t>
      </w:r>
    </w:p>
    <w:p w:rsidR="001831AC" w:rsidRDefault="006615B6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9837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5 Окно «Укажите объем памяти»</w:t>
      </w:r>
    </w:p>
    <w:p w:rsidR="001831AC" w:rsidRDefault="006615B6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370517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6 Окно «Виртуальный жёсткий диск»</w:t>
      </w:r>
    </w:p>
    <w:p w:rsidR="001831AC" w:rsidRDefault="006615B6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9754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7 Окно «Укажите тип» нового виртуального диска</w:t>
      </w:r>
    </w:p>
    <w:p w:rsidR="001831AC" w:rsidRDefault="006615B6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371196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8 Окно «Укажите формат хранения»</w:t>
      </w:r>
    </w:p>
    <w:p w:rsidR="001831AC" w:rsidRDefault="006615B6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66354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9 Окно «Укажите имя и размер файла»</w:t>
      </w:r>
    </w:p>
    <w:p w:rsidR="001831AC" w:rsidRDefault="006615B6">
      <w:pPr>
        <w:pStyle w:val="a0"/>
      </w:pPr>
      <w:r>
        <w:rPr>
          <w:noProof/>
          <w:lang w:eastAsia="ru-RU"/>
        </w:rPr>
        <w:drawing>
          <wp:inline distT="0" distB="0" distL="0" distR="0">
            <wp:extent cx="5334000" cy="371921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0 Виртуальная машина создана</w:t>
      </w:r>
    </w:p>
    <w:p w:rsidR="001831AC" w:rsidRDefault="006615B6">
      <w:pPr>
        <w:pStyle w:val="Compact"/>
        <w:numPr>
          <w:ilvl w:val="0"/>
          <w:numId w:val="8"/>
        </w:numPr>
      </w:pPr>
      <w:r>
        <w:t>Проверила, что папка для снимков виртуальной машины Base имеет путь /var/tmp/ambelkina/Base/Snapshots.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71921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1 Папка для снимков виртуальной машины</w:t>
      </w:r>
    </w:p>
    <w:p w:rsidR="001831AC" w:rsidRDefault="006615B6">
      <w:pPr>
        <w:pStyle w:val="Compact"/>
        <w:numPr>
          <w:ilvl w:val="0"/>
          <w:numId w:val="9"/>
        </w:numPr>
      </w:pPr>
      <w:r>
        <w:t>Выбрала в VirtualBox Свойства Носители виртуальной машины Base. Добавила новый привод оптических дисков и выбрала образ.</w:t>
      </w:r>
    </w:p>
    <w:p w:rsidR="001831AC" w:rsidRDefault="006615B6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368956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2 Добавляю образ</w:t>
      </w:r>
    </w:p>
    <w:p w:rsidR="001831AC" w:rsidRDefault="006615B6">
      <w:pPr>
        <w:pStyle w:val="Compact"/>
        <w:numPr>
          <w:ilvl w:val="0"/>
          <w:numId w:val="10"/>
        </w:numPr>
      </w:pPr>
      <w:r>
        <w:lastRenderedPageBreak/>
        <w:t>Запустила установку системы</w:t>
      </w:r>
    </w:p>
    <w:p w:rsidR="001831AC" w:rsidRDefault="006615B6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229649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3 Началась установка</w:t>
      </w:r>
    </w:p>
    <w:p w:rsidR="001831AC" w:rsidRDefault="006615B6">
      <w:pPr>
        <w:numPr>
          <w:ilvl w:val="0"/>
          <w:numId w:val="11"/>
        </w:numPr>
      </w:pPr>
      <w:r>
        <w:t>Из-за ошибки в совместимости оптического диска и выбран</w:t>
      </w:r>
      <w:r>
        <w:t>ной в начале RedHatx32 создала новую машину Base2 с правильными параметрами и продолжила работу в ней.</w:t>
      </w:r>
    </w:p>
    <w:p w:rsidR="001831AC" w:rsidRDefault="006615B6">
      <w:pPr>
        <w:numPr>
          <w:ilvl w:val="0"/>
          <w:numId w:val="11"/>
        </w:numPr>
      </w:pPr>
      <w:r>
        <w:t>Оставила английский для интерфейса.</w:t>
      </w:r>
    </w:p>
    <w:p w:rsidR="001831AC" w:rsidRDefault="006615B6">
      <w:pPr>
        <w:pStyle w:val="FirstParagraph"/>
      </w:pPr>
      <w:r>
        <w:rPr>
          <w:noProof/>
          <w:lang w:eastAsia="ru-RU"/>
        </w:rPr>
        <w:drawing>
          <wp:inline distT="0" distB="0" distL="0" distR="0">
            <wp:extent cx="5334000" cy="222808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4 Выбираю язык</w:t>
      </w:r>
    </w:p>
    <w:p w:rsidR="001831AC" w:rsidRDefault="006615B6">
      <w:pPr>
        <w:pStyle w:val="Compact"/>
        <w:numPr>
          <w:ilvl w:val="0"/>
          <w:numId w:val="12"/>
        </w:numPr>
      </w:pPr>
      <w:r>
        <w:t>Указала часовой пояс Москва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8056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5 Выбираю часовой пояс</w:t>
      </w:r>
    </w:p>
    <w:p w:rsidR="001831AC" w:rsidRDefault="006615B6">
      <w:pPr>
        <w:pStyle w:val="Compact"/>
        <w:numPr>
          <w:ilvl w:val="0"/>
          <w:numId w:val="13"/>
        </w:numPr>
      </w:pPr>
      <w:r>
        <w:t>Активировала подключение, установив с</w:t>
      </w:r>
      <w:r>
        <w:t>вое имя хоста.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8586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6 Активирую подключение</w:t>
      </w:r>
    </w:p>
    <w:p w:rsidR="001831AC" w:rsidRDefault="006615B6">
      <w:pPr>
        <w:pStyle w:val="Compact"/>
        <w:numPr>
          <w:ilvl w:val="0"/>
          <w:numId w:val="14"/>
        </w:numPr>
      </w:pPr>
      <w:r>
        <w:t>Задала root пароль и создала пользователя-администратора со своим именем.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04117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7 Установка root пароля</w:t>
      </w:r>
    </w:p>
    <w:p w:rsidR="001831AC" w:rsidRDefault="006615B6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8029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8 Создание пользователя</w:t>
      </w:r>
    </w:p>
    <w:p w:rsidR="001831AC" w:rsidRDefault="006615B6">
      <w:pPr>
        <w:pStyle w:val="Compact"/>
        <w:numPr>
          <w:ilvl w:val="0"/>
          <w:numId w:val="15"/>
        </w:numPr>
      </w:pPr>
      <w:r>
        <w:t>Выбрала среду для установки.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15942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19 Выбор software</w:t>
      </w:r>
    </w:p>
    <w:p w:rsidR="001831AC" w:rsidRDefault="006615B6">
      <w:pPr>
        <w:pStyle w:val="Compact"/>
        <w:numPr>
          <w:ilvl w:val="0"/>
          <w:numId w:val="16"/>
        </w:numPr>
      </w:pPr>
      <w:r>
        <w:t>Началась установка.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8480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0 Начало установки</w:t>
      </w:r>
    </w:p>
    <w:p w:rsidR="001831AC" w:rsidRDefault="006615B6">
      <w:pPr>
        <w:pStyle w:val="Compact"/>
        <w:numPr>
          <w:ilvl w:val="0"/>
          <w:numId w:val="17"/>
        </w:numPr>
      </w:pPr>
      <w:r>
        <w:t>Установка завершена.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22593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1 Конец установки</w:t>
      </w:r>
    </w:p>
    <w:p w:rsidR="001831AC" w:rsidRDefault="006615B6">
      <w:pPr>
        <w:pStyle w:val="Compact"/>
        <w:numPr>
          <w:ilvl w:val="0"/>
          <w:numId w:val="18"/>
        </w:numPr>
      </w:pPr>
      <w:r>
        <w:t>Приняла лицензию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0619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5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2 Лицензионное соглашение принято</w:t>
      </w:r>
    </w:p>
    <w:p w:rsidR="001831AC" w:rsidRDefault="006615B6">
      <w:pPr>
        <w:pStyle w:val="Compact"/>
        <w:numPr>
          <w:ilvl w:val="0"/>
          <w:numId w:val="19"/>
        </w:numPr>
      </w:pPr>
      <w:r>
        <w:t>Вошла в систему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50779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6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3 Вход в систему</w:t>
      </w:r>
    </w:p>
    <w:p w:rsidR="001831AC" w:rsidRDefault="006615B6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858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7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4 Система</w:t>
      </w:r>
    </w:p>
    <w:p w:rsidR="001831AC" w:rsidRDefault="006615B6">
      <w:pPr>
        <w:pStyle w:val="Compact"/>
        <w:numPr>
          <w:ilvl w:val="0"/>
          <w:numId w:val="20"/>
        </w:numPr>
      </w:pPr>
      <w:r>
        <w:t>Установила обновления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4732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9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5 Терминал</w:t>
      </w:r>
    </w:p>
    <w:p w:rsidR="001831AC" w:rsidRDefault="006615B6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9353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0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6 Обновление установлено</w:t>
      </w:r>
    </w:p>
    <w:p w:rsidR="001831AC" w:rsidRDefault="006615B6">
      <w:pPr>
        <w:pStyle w:val="Compact"/>
        <w:numPr>
          <w:ilvl w:val="0"/>
          <w:numId w:val="21"/>
        </w:numPr>
      </w:pPr>
      <w:r>
        <w:t>Установила программу (mc)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46044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7 Программа установлена</w:t>
      </w:r>
    </w:p>
    <w:p w:rsidR="001831AC" w:rsidRDefault="006615B6">
      <w:pPr>
        <w:pStyle w:val="Compact"/>
        <w:numPr>
          <w:ilvl w:val="0"/>
          <w:numId w:val="22"/>
        </w:numPr>
      </w:pPr>
      <w:r>
        <w:t>Для того чтобы другие виртуальные машины могли использовать машину Base и её конфигурацию как базовую, необходимо произвести следующие действия. В VirtualBox в меню выбр</w:t>
      </w:r>
      <w:r>
        <w:t>ать Файл &gt; Менеджер виртуальных носителей &gt; Жёсткие диски и, выделив «Base.dvi», указать Освободить</w:t>
      </w:r>
    </w:p>
    <w:p w:rsidR="001831AC" w:rsidRDefault="006615B6">
      <w:pPr>
        <w:pStyle w:val="FirstParagraph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122668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31AC" w:rsidRDefault="006615B6">
      <w:pPr>
        <w:pStyle w:val="Compact"/>
      </w:pPr>
      <w:r>
        <w:t>Рис.28 Указала - с множественным подключением</w:t>
      </w:r>
    </w:p>
    <w:p w:rsidR="001831AC" w:rsidRDefault="006615B6">
      <w:pPr>
        <w:pStyle w:val="1"/>
      </w:pPr>
      <w:bookmarkStart w:id="7" w:name="выводы"/>
      <w:bookmarkStart w:id="8" w:name="_Toc82539913"/>
      <w:r>
        <w:t>Выводы</w:t>
      </w:r>
      <w:bookmarkEnd w:id="7"/>
      <w:bookmarkEnd w:id="8"/>
    </w:p>
    <w:p w:rsidR="001831AC" w:rsidRDefault="006615B6">
      <w:pPr>
        <w:pStyle w:val="FirstParagraph"/>
      </w:pPr>
      <w:r>
        <w:t>Выполняя данную лабораторную работу, я приобрела навыки установки CentOS на виртуальную машину и настройки минимально необходимых для дальнейшей работы сервисов.</w:t>
      </w:r>
    </w:p>
    <w:sectPr w:rsidR="001831A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615B6" w:rsidRDefault="006615B6">
      <w:pPr>
        <w:spacing w:after="0"/>
      </w:pPr>
      <w:r>
        <w:separator/>
      </w:r>
    </w:p>
  </w:endnote>
  <w:endnote w:type="continuationSeparator" w:id="0">
    <w:p w:rsidR="006615B6" w:rsidRDefault="00661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615B6" w:rsidRDefault="006615B6">
      <w:r>
        <w:separator/>
      </w:r>
    </w:p>
  </w:footnote>
  <w:footnote w:type="continuationSeparator" w:id="0">
    <w:p w:rsidR="006615B6" w:rsidRDefault="006615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7B17300"/>
    <w:multiLevelType w:val="multilevel"/>
    <w:tmpl w:val="EB46810A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A296D99"/>
    <w:multiLevelType w:val="multilevel"/>
    <w:tmpl w:val="73F63B36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8C1C03F9"/>
    <w:multiLevelType w:val="multilevel"/>
    <w:tmpl w:val="B074EABE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91A27D85"/>
    <w:multiLevelType w:val="multilevel"/>
    <w:tmpl w:val="2612C252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B3CBBDEE"/>
    <w:multiLevelType w:val="multilevel"/>
    <w:tmpl w:val="E0546FD8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CEBFCC7D"/>
    <w:multiLevelType w:val="multilevel"/>
    <w:tmpl w:val="3238F6CC"/>
    <w:lvl w:ilvl="0">
      <w:start w:val="2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DA4300BD"/>
    <w:multiLevelType w:val="multilevel"/>
    <w:tmpl w:val="390AC706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EA454B4C"/>
    <w:multiLevelType w:val="multilevel"/>
    <w:tmpl w:val="229078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170CD2DE"/>
    <w:multiLevelType w:val="multilevel"/>
    <w:tmpl w:val="187C99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238D8174"/>
    <w:multiLevelType w:val="multilevel"/>
    <w:tmpl w:val="72C8D726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2C1AE401"/>
    <w:multiLevelType w:val="multilevel"/>
    <w:tmpl w:val="992E0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87F082C"/>
    <w:multiLevelType w:val="multilevel"/>
    <w:tmpl w:val="C93C82FA"/>
    <w:lvl w:ilvl="0">
      <w:start w:val="2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1F388D6"/>
    <w:multiLevelType w:val="multilevel"/>
    <w:tmpl w:val="6B0AD5B0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3D8EEA1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4FBE019A"/>
    <w:multiLevelType w:val="multilevel"/>
    <w:tmpl w:val="3DE8484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5504A012"/>
    <w:multiLevelType w:val="multilevel"/>
    <w:tmpl w:val="3F0AB164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5A538D88"/>
    <w:multiLevelType w:val="multilevel"/>
    <w:tmpl w:val="DDA6BF74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615F1ED2"/>
    <w:multiLevelType w:val="multilevel"/>
    <w:tmpl w:val="6A384A50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71315DCA"/>
    <w:multiLevelType w:val="multilevel"/>
    <w:tmpl w:val="10002462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7B86E438"/>
    <w:multiLevelType w:val="multilevel"/>
    <w:tmpl w:val="D95E9028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7CC89FE4"/>
    <w:multiLevelType w:val="multilevel"/>
    <w:tmpl w:val="799E2AB8"/>
    <w:lvl w:ilvl="0">
      <w:start w:val="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8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8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1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3">
    <w:abstractNumId w:val="6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4">
    <w:abstractNumId w:val="2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5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6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7">
    <w:abstractNumId w:val="1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8">
    <w:abstractNumId w:val="0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9">
    <w:abstractNumId w:val="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20">
    <w:abstractNumId w:val="11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21">
    <w:abstractNumId w:val="5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22">
    <w:abstractNumId w:val="2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31AC"/>
    <w:rsid w:val="004E29B3"/>
    <w:rsid w:val="00590D07"/>
    <w:rsid w:val="006615B6"/>
    <w:rsid w:val="00784D58"/>
    <w:rsid w:val="008D6863"/>
    <w:rsid w:val="00B86B75"/>
    <w:rsid w:val="00BC48D5"/>
    <w:rsid w:val="00C36279"/>
    <w:rsid w:val="00E315A3"/>
    <w:rsid w:val="00FA05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001D4A4-6AC0-4594-ADA1-31127539C9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FA05F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2</Pages>
  <Words>498</Words>
  <Characters>2841</Characters>
  <Application>Microsoft Office Word</Application>
  <DocSecurity>0</DocSecurity>
  <Lines>23</Lines>
  <Paragraphs>6</Paragraphs>
  <ScaleCrop>false</ScaleCrop>
  <Company/>
  <LinksUpToDate>false</LinksUpToDate>
  <CharactersWithSpaces>33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1</dc:title>
  <dc:creator>Белкина Анастасия Михайловна</dc:creator>
  <cp:keywords/>
  <cp:lastModifiedBy>Михаил Михаил</cp:lastModifiedBy>
  <cp:revision>2</cp:revision>
  <dcterms:created xsi:type="dcterms:W3CDTF">2021-09-14T16:24:00Z</dcterms:created>
  <dcterms:modified xsi:type="dcterms:W3CDTF">2021-09-14T16:25:00Z</dcterms:modified>
</cp:coreProperties>
</file>